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F77C00" w:rsidRDefault="007E28A0">
      <w:proofErr w:type="gramStart"/>
      <w:r w:rsidRPr="00F77C00">
        <w:t xml:space="preserve">LASIK </w:t>
      </w:r>
      <w:proofErr w:type="spellStart"/>
      <w:r w:rsidRPr="00F77C00">
        <w:t>REVIEWS.</w:t>
      </w:r>
      <w:r w:rsidRPr="00F47762">
        <w:rPr>
          <w:noProof/>
        </w:rPr>
        <w:t>DELLORUSSO</w:t>
      </w:r>
      <w:proofErr w:type="spellEnd"/>
      <w:r w:rsidRPr="00F77C00">
        <w:t xml:space="preserve"> ARTICLE.</w:t>
      </w:r>
      <w:proofErr w:type="gramEnd"/>
      <w:r w:rsidRPr="00F77C00">
        <w:t xml:space="preserve"> MZ</w:t>
      </w:r>
    </w:p>
    <w:p w:rsidR="007E28A0" w:rsidRPr="00F77C00" w:rsidRDefault="007E28A0">
      <w:r w:rsidRPr="00F77C00">
        <w:t xml:space="preserve">KW </w:t>
      </w:r>
      <w:r w:rsidR="00752377" w:rsidRPr="00F77C00">
        <w:t>Lasik</w:t>
      </w:r>
      <w:r w:rsidRPr="00F77C00">
        <w:t xml:space="preserve"> reviews</w:t>
      </w:r>
    </w:p>
    <w:p w:rsidR="007E28A0" w:rsidRPr="00F77C00" w:rsidRDefault="007E28A0">
      <w:r w:rsidRPr="00F77C00">
        <w:t>/</w:t>
      </w:r>
      <w:r w:rsidR="00752377" w:rsidRPr="00F77C00">
        <w:t>Lasik</w:t>
      </w:r>
      <w:r w:rsidRPr="00F77C00">
        <w:t xml:space="preserve"> reviews</w:t>
      </w:r>
    </w:p>
    <w:p w:rsidR="007E28A0" w:rsidRPr="00F77C00" w:rsidRDefault="007E28A0">
      <w:r w:rsidRPr="00F77C00">
        <w:t xml:space="preserve">Meta: Lasik reviews and real patient testimonials for Dello Russo Laser Vision. Let our patients tell you why we are the #1 Lasik provider in NYC and New Jersey. </w:t>
      </w:r>
    </w:p>
    <w:p w:rsidR="007E28A0" w:rsidRPr="00F77C00" w:rsidRDefault="007E28A0">
      <w:r w:rsidRPr="00F77C00">
        <w:t>LASIK REVIEWS &amp; REAL PATIENT TESTIMONIALS | BEST LASIK NYC</w:t>
      </w:r>
    </w:p>
    <w:p w:rsidR="0063463C" w:rsidRPr="00F77C00" w:rsidRDefault="007E28A0">
      <w:r w:rsidRPr="00F77C00">
        <w:t xml:space="preserve">Lasik reviews and patient testimonials are vital resources for discerning patients looking for the best Lasik provider in NYC or New Jersey. </w:t>
      </w:r>
      <w:r w:rsidRPr="00F77C00">
        <w:rPr>
          <w:u w:val="single"/>
        </w:rPr>
        <w:t>As a pioneer of laser eye surgery</w:t>
      </w:r>
      <w:r w:rsidRPr="00F77C00">
        <w:t xml:space="preserve"> and the premier provider of LASIK in </w:t>
      </w:r>
      <w:r w:rsidRPr="00F77C00">
        <w:rPr>
          <w:u w:val="single"/>
        </w:rPr>
        <w:t>Bergenfield</w:t>
      </w:r>
      <w:r w:rsidRPr="00F77C00">
        <w:t xml:space="preserve">, </w:t>
      </w:r>
      <w:r w:rsidRPr="00F77C00">
        <w:rPr>
          <w:u w:val="single"/>
        </w:rPr>
        <w:t>Manhattan</w:t>
      </w:r>
      <w:r w:rsidRPr="00F77C00">
        <w:t xml:space="preserve">, </w:t>
      </w:r>
      <w:r w:rsidRPr="00F77C00">
        <w:rPr>
          <w:u w:val="single"/>
        </w:rPr>
        <w:t>Brooklyn</w:t>
      </w:r>
      <w:r w:rsidRPr="00F77C00">
        <w:t xml:space="preserve">, and </w:t>
      </w:r>
      <w:r w:rsidRPr="00F77C00">
        <w:rPr>
          <w:u w:val="single"/>
        </w:rPr>
        <w:t>Long Island</w:t>
      </w:r>
      <w:r w:rsidRPr="00F77C00">
        <w:t xml:space="preserve">, Dello Russo Laser Vision has </w:t>
      </w:r>
      <w:r w:rsidRPr="00F47762">
        <w:rPr>
          <w:noProof/>
        </w:rPr>
        <w:t>unparalleled</w:t>
      </w:r>
      <w:r w:rsidRPr="00F77C00">
        <w:t xml:space="preserve"> experience. (Our lead eye surgeon, </w:t>
      </w:r>
      <w:r w:rsidRPr="00F77C00">
        <w:rPr>
          <w:u w:val="single"/>
        </w:rPr>
        <w:t>Dr. Joseph Dello Russo</w:t>
      </w:r>
      <w:r w:rsidRPr="00F77C00">
        <w:t xml:space="preserve"> </w:t>
      </w:r>
      <w:r w:rsidR="00F77C00">
        <w:t>has performed more than 16</w:t>
      </w:r>
      <w:r w:rsidRPr="00F77C00">
        <w:t>5,000 operations himself. Most other Lasik providers</w:t>
      </w:r>
      <w:r w:rsidR="0063463C" w:rsidRPr="00F77C00">
        <w:t xml:space="preserve"> barely eke out</w:t>
      </w:r>
      <w:r w:rsidRPr="00F77C00">
        <w:t xml:space="preserve"> 10,000 operations.)</w:t>
      </w:r>
      <w:r w:rsidR="0063463C" w:rsidRPr="00F77C00">
        <w:t xml:space="preserve"> </w:t>
      </w:r>
      <w:r w:rsidR="00F77C00">
        <w:t>Without argument, o</w:t>
      </w:r>
      <w:r w:rsidR="0063463C" w:rsidRPr="00F77C00">
        <w:t xml:space="preserve">ur experience and expertise remain unmatched. </w:t>
      </w:r>
    </w:p>
    <w:p w:rsidR="007E28A0" w:rsidRDefault="0063463C">
      <w:r w:rsidRPr="00F77C00">
        <w:t>W</w:t>
      </w:r>
      <w:r w:rsidR="007E28A0" w:rsidRPr="00F77C00">
        <w:t xml:space="preserve">e are proud of our stellar reputation and </w:t>
      </w:r>
      <w:r w:rsidR="00F77C00">
        <w:t>consistently rededicate</w:t>
      </w:r>
      <w:r w:rsidR="007E28A0" w:rsidRPr="00F77C00">
        <w:t xml:space="preserve"> our</w:t>
      </w:r>
      <w:r w:rsidR="00F77C00">
        <w:t>selves to our</w:t>
      </w:r>
      <w:r w:rsidR="007E28A0" w:rsidRPr="00F77C00">
        <w:t xml:space="preserve"> commitment to </w:t>
      </w:r>
      <w:r w:rsidR="007E28A0" w:rsidRPr="00F47762">
        <w:rPr>
          <w:noProof/>
        </w:rPr>
        <w:t>mak</w:t>
      </w:r>
      <w:r w:rsidR="00F47762">
        <w:rPr>
          <w:noProof/>
        </w:rPr>
        <w:t>ing</w:t>
      </w:r>
      <w:r w:rsidR="007E28A0" w:rsidRPr="00F77C00">
        <w:t xml:space="preserve"> each patient feel like family. </w:t>
      </w:r>
      <w:r w:rsidRPr="00F77C00">
        <w:t xml:space="preserve">But don’t take our word for it. </w:t>
      </w:r>
      <w:r w:rsidR="007E28A0" w:rsidRPr="00F77C00">
        <w:t xml:space="preserve">Check out some </w:t>
      </w:r>
      <w:r w:rsidRPr="00F77C00">
        <w:t>of our recent Lasik Reviews to hear from our patients. Read about</w:t>
      </w:r>
      <w:r w:rsidR="007E28A0" w:rsidRPr="00F77C00">
        <w:t xml:space="preserve"> </w:t>
      </w:r>
      <w:r w:rsidRPr="00F77C00">
        <w:t xml:space="preserve">the quality of care and the dramatic results you can expect. And discover </w:t>
      </w:r>
      <w:r w:rsidR="00752377" w:rsidRPr="00F77C00">
        <w:t>why people</w:t>
      </w:r>
      <w:r w:rsidR="007E28A0" w:rsidRPr="00F77C00">
        <w:t xml:space="preserve"> choose Dello Russo Laser Vision as their preferred NYC Lasik provider. </w:t>
      </w:r>
    </w:p>
    <w:p w:rsidR="00F77C00" w:rsidRDefault="00F77C00">
      <w:r>
        <w:t>REAL LASIK REVIEWS</w:t>
      </w:r>
    </w:p>
    <w:p w:rsidR="00F77C00" w:rsidRPr="00F77C00" w:rsidRDefault="00F77C00">
      <w:r w:rsidRPr="00F77C00">
        <w:rPr>
          <w:highlight w:val="yellow"/>
        </w:rPr>
        <w:t>*insert review pics here</w:t>
      </w:r>
    </w:p>
    <w:p w:rsidR="0063463C" w:rsidRPr="00F77C00" w:rsidRDefault="00F77C00">
      <w:r w:rsidRPr="00F77C00">
        <w:t>LASIK NEAR ME</w:t>
      </w:r>
      <w:bookmarkStart w:id="0" w:name="_GoBack"/>
    </w:p>
    <w:p w:rsidR="00F77C00" w:rsidRPr="00F77C00" w:rsidRDefault="00F77C00">
      <w:r w:rsidRPr="00F77C00">
        <w:t>If you want to be one of the thousands of satisfied patients who have nothing but positive things to say in their Lasik Reviews, then choose Dello Russo Laser Vision as your preferred Lasik NYC provider. Schedule a free consultation online or call 1 (800) 393 2273 today.</w:t>
      </w:r>
    </w:p>
    <w:bookmarkEnd w:id="0"/>
    <w:p w:rsidR="0063463C" w:rsidRPr="00F77C00" w:rsidRDefault="0063463C"/>
    <w:p w:rsidR="007E28A0" w:rsidRPr="00F77C00" w:rsidRDefault="007E28A0"/>
    <w:sectPr w:rsidR="007E28A0" w:rsidRPr="00F77C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MzU2Mze1sDAxNbZQ0lEKTi0uzszPAykwrAUAieZEjiwAAAA="/>
  </w:docVars>
  <w:rsids>
    <w:rsidRoot w:val="007E28A0"/>
    <w:rsid w:val="0063463C"/>
    <w:rsid w:val="006F1251"/>
    <w:rsid w:val="00752377"/>
    <w:rsid w:val="007E28A0"/>
    <w:rsid w:val="00ED22F2"/>
    <w:rsid w:val="00F47762"/>
    <w:rsid w:val="00F77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463C"/>
    <w:rPr>
      <w:color w:val="0000FF"/>
      <w:u w:val="single"/>
    </w:rPr>
  </w:style>
  <w:style w:type="character" w:customStyle="1" w:styleId="a503be">
    <w:name w:val="a503be"/>
    <w:basedOn w:val="DefaultParagraphFont"/>
    <w:rsid w:val="0063463C"/>
  </w:style>
  <w:style w:type="character" w:customStyle="1" w:styleId="dehysf">
    <w:name w:val="dehysf"/>
    <w:basedOn w:val="DefaultParagraphFont"/>
    <w:rsid w:val="0063463C"/>
  </w:style>
  <w:style w:type="character" w:customStyle="1" w:styleId="r-iifgq3ezbome">
    <w:name w:val="r-iifgq3ezbome"/>
    <w:basedOn w:val="DefaultParagraphFont"/>
    <w:rsid w:val="0063463C"/>
  </w:style>
  <w:style w:type="paragraph" w:styleId="BalloonText">
    <w:name w:val="Balloon Text"/>
    <w:basedOn w:val="Normal"/>
    <w:link w:val="BalloonTextChar"/>
    <w:uiPriority w:val="99"/>
    <w:semiHidden/>
    <w:unhideWhenUsed/>
    <w:rsid w:val="00634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63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463C"/>
    <w:rPr>
      <w:color w:val="0000FF"/>
      <w:u w:val="single"/>
    </w:rPr>
  </w:style>
  <w:style w:type="character" w:customStyle="1" w:styleId="a503be">
    <w:name w:val="a503be"/>
    <w:basedOn w:val="DefaultParagraphFont"/>
    <w:rsid w:val="0063463C"/>
  </w:style>
  <w:style w:type="character" w:customStyle="1" w:styleId="dehysf">
    <w:name w:val="dehysf"/>
    <w:basedOn w:val="DefaultParagraphFont"/>
    <w:rsid w:val="0063463C"/>
  </w:style>
  <w:style w:type="character" w:customStyle="1" w:styleId="r-iifgq3ezbome">
    <w:name w:val="r-iifgq3ezbome"/>
    <w:basedOn w:val="DefaultParagraphFont"/>
    <w:rsid w:val="0063463C"/>
  </w:style>
  <w:style w:type="paragraph" w:styleId="BalloonText">
    <w:name w:val="Balloon Text"/>
    <w:basedOn w:val="Normal"/>
    <w:link w:val="BalloonTextChar"/>
    <w:uiPriority w:val="99"/>
    <w:semiHidden/>
    <w:unhideWhenUsed/>
    <w:rsid w:val="00634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63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81611">
      <w:bodyDiv w:val="1"/>
      <w:marLeft w:val="0"/>
      <w:marRight w:val="0"/>
      <w:marTop w:val="0"/>
      <w:marBottom w:val="0"/>
      <w:divBdr>
        <w:top w:val="none" w:sz="0" w:space="0" w:color="auto"/>
        <w:left w:val="none" w:sz="0" w:space="0" w:color="auto"/>
        <w:bottom w:val="none" w:sz="0" w:space="0" w:color="auto"/>
        <w:right w:val="none" w:sz="0" w:space="0" w:color="auto"/>
      </w:divBdr>
      <w:divsChild>
        <w:div w:id="845897819">
          <w:marLeft w:val="0"/>
          <w:marRight w:val="0"/>
          <w:marTop w:val="0"/>
          <w:marBottom w:val="0"/>
          <w:divBdr>
            <w:top w:val="none" w:sz="0" w:space="0" w:color="auto"/>
            <w:left w:val="none" w:sz="0" w:space="0" w:color="auto"/>
            <w:bottom w:val="none" w:sz="0" w:space="0" w:color="auto"/>
            <w:right w:val="none" w:sz="0" w:space="0" w:color="auto"/>
          </w:divBdr>
        </w:div>
        <w:div w:id="674000232">
          <w:marLeft w:val="0"/>
          <w:marRight w:val="0"/>
          <w:marTop w:val="0"/>
          <w:marBottom w:val="0"/>
          <w:divBdr>
            <w:top w:val="none" w:sz="0" w:space="0" w:color="auto"/>
            <w:left w:val="none" w:sz="0" w:space="0" w:color="auto"/>
            <w:bottom w:val="none" w:sz="0" w:space="0" w:color="auto"/>
            <w:right w:val="none" w:sz="0" w:space="0" w:color="auto"/>
          </w:divBdr>
        </w:div>
        <w:div w:id="1152138061">
          <w:marLeft w:val="0"/>
          <w:marRight w:val="0"/>
          <w:marTop w:val="0"/>
          <w:marBottom w:val="0"/>
          <w:divBdr>
            <w:top w:val="none" w:sz="0" w:space="0" w:color="auto"/>
            <w:left w:val="none" w:sz="0" w:space="0" w:color="auto"/>
            <w:bottom w:val="none" w:sz="0" w:space="0" w:color="auto"/>
            <w:right w:val="none" w:sz="0" w:space="0" w:color="auto"/>
          </w:divBdr>
          <w:divsChild>
            <w:div w:id="1517111865">
              <w:marLeft w:val="0"/>
              <w:marRight w:val="0"/>
              <w:marTop w:val="0"/>
              <w:marBottom w:val="0"/>
              <w:divBdr>
                <w:top w:val="none" w:sz="0" w:space="0" w:color="auto"/>
                <w:left w:val="none" w:sz="0" w:space="0" w:color="auto"/>
                <w:bottom w:val="none" w:sz="0" w:space="0" w:color="auto"/>
                <w:right w:val="none" w:sz="0" w:space="0" w:color="auto"/>
              </w:divBdr>
            </w:div>
            <w:div w:id="440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234</Words>
  <Characters>13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3-06T17:02:00Z</dcterms:created>
  <dcterms:modified xsi:type="dcterms:W3CDTF">2019-03-06T18:38:00Z</dcterms:modified>
</cp:coreProperties>
</file>